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6781CE" w14:textId="6693CD52" w:rsidR="00FB5A7F" w:rsidRDefault="00BF6268" w:rsidP="00BF6268">
      <w:pPr>
        <w:pStyle w:val="Title"/>
      </w:pPr>
      <w:r>
        <w:t>“Invite a Pioneer” Worship Resources</w:t>
      </w:r>
    </w:p>
    <w:p w14:paraId="43951F89" w14:textId="457D50D1" w:rsidR="00BF6268" w:rsidRDefault="00BF6268" w:rsidP="00BF6268">
      <w:pPr>
        <w:pStyle w:val="Heading1"/>
      </w:pPr>
      <w:r>
        <w:t xml:space="preserve">Prayer </w:t>
      </w:r>
    </w:p>
    <w:p w14:paraId="538812FA" w14:textId="01376481" w:rsidR="00BF6268" w:rsidRDefault="00F21771" w:rsidP="003F1688">
      <w:pPr>
        <w:spacing w:after="0"/>
      </w:pPr>
      <w:r>
        <w:t xml:space="preserve">Tent-dwelling God, </w:t>
      </w:r>
    </w:p>
    <w:p w14:paraId="24993B5A" w14:textId="3A3F40EA" w:rsidR="004304D9" w:rsidRDefault="00014097" w:rsidP="003F1688">
      <w:pPr>
        <w:spacing w:after="0"/>
      </w:pPr>
      <w:r>
        <w:t xml:space="preserve">We thank you for those among us who </w:t>
      </w:r>
      <w:r w:rsidR="004D5E11">
        <w:t>are gifted</w:t>
      </w:r>
      <w:r>
        <w:t xml:space="preserve"> to be pioneers.</w:t>
      </w:r>
    </w:p>
    <w:p w14:paraId="46452E91" w14:textId="27E439AC" w:rsidR="00014097" w:rsidRDefault="00014097" w:rsidP="003F1688">
      <w:pPr>
        <w:spacing w:after="0"/>
      </w:pPr>
      <w:r>
        <w:t xml:space="preserve">Who </w:t>
      </w:r>
      <w:r w:rsidR="00D677FA">
        <w:t xml:space="preserve">see opportunity </w:t>
      </w:r>
      <w:r w:rsidR="004D5E11">
        <w:t xml:space="preserve">and </w:t>
      </w:r>
      <w:r w:rsidR="00FF76B9">
        <w:t>can encourage others</w:t>
      </w:r>
      <w:r w:rsidR="00D677FA">
        <w:t>.</w:t>
      </w:r>
    </w:p>
    <w:p w14:paraId="298404B9" w14:textId="450784CA" w:rsidR="00D677FA" w:rsidRDefault="00D677FA" w:rsidP="003F1688">
      <w:pPr>
        <w:spacing w:after="0"/>
      </w:pPr>
      <w:r>
        <w:t xml:space="preserve">Who seek out love </w:t>
      </w:r>
      <w:r w:rsidR="00FF76B9">
        <w:t>in most unlikely places</w:t>
      </w:r>
      <w:r w:rsidR="00ED5F62">
        <w:t>.</w:t>
      </w:r>
    </w:p>
    <w:p w14:paraId="233E0DDD" w14:textId="3FF3C48A" w:rsidR="00ED5F62" w:rsidRDefault="00ED5F62" w:rsidP="003F1688">
      <w:pPr>
        <w:spacing w:after="0"/>
      </w:pPr>
      <w:r>
        <w:t xml:space="preserve">Who build community </w:t>
      </w:r>
      <w:r w:rsidR="00005A53">
        <w:t>in the midst of</w:t>
      </w:r>
      <w:r w:rsidR="00FF76B9">
        <w:t xml:space="preserve"> loneliness</w:t>
      </w:r>
      <w:r>
        <w:t>.</w:t>
      </w:r>
    </w:p>
    <w:p w14:paraId="6AAB284B" w14:textId="4F40A5C7" w:rsidR="00ED5F62" w:rsidRDefault="00ED5F62" w:rsidP="003F1688">
      <w:pPr>
        <w:spacing w:after="0"/>
      </w:pPr>
      <w:r>
        <w:t xml:space="preserve">Who move </w:t>
      </w:r>
      <w:r w:rsidR="00291394">
        <w:t>and shout and point towards the Kingdom</w:t>
      </w:r>
    </w:p>
    <w:p w14:paraId="4FE83436" w14:textId="2545E150" w:rsidR="00F21771" w:rsidRDefault="00291394" w:rsidP="003F1688">
      <w:pPr>
        <w:spacing w:after="0"/>
      </w:pPr>
      <w:r>
        <w:tab/>
      </w:r>
      <w:r w:rsidR="006C183C">
        <w:t>In big and small acts of prophecy</w:t>
      </w:r>
      <w:r>
        <w:t>.</w:t>
      </w:r>
    </w:p>
    <w:p w14:paraId="4BF71B96" w14:textId="77777777" w:rsidR="003F1688" w:rsidRDefault="003F1688" w:rsidP="003F1688">
      <w:pPr>
        <w:spacing w:after="0"/>
      </w:pPr>
    </w:p>
    <w:p w14:paraId="6C9E6060" w14:textId="46CFC544" w:rsidR="00BF6268" w:rsidRDefault="00FA2DE7" w:rsidP="003F1688">
      <w:pPr>
        <w:spacing w:after="0"/>
      </w:pPr>
      <w:r>
        <w:rPr>
          <w:u w:val="single"/>
        </w:rPr>
        <w:t>Leader:</w:t>
      </w:r>
      <w:r>
        <w:tab/>
      </w:r>
      <w:r>
        <w:tab/>
      </w:r>
      <w:r w:rsidR="0099516A">
        <w:t xml:space="preserve">God, you </w:t>
      </w:r>
      <w:r w:rsidR="00D060BD">
        <w:t>are going ahead of us.</w:t>
      </w:r>
    </w:p>
    <w:p w14:paraId="2BCF9626" w14:textId="4F1C8370" w:rsidR="00D060BD" w:rsidRPr="003F1688" w:rsidRDefault="00D060BD" w:rsidP="003F1688">
      <w:pPr>
        <w:spacing w:after="0"/>
        <w:rPr>
          <w:b/>
          <w:bCs/>
        </w:rPr>
      </w:pPr>
      <w:r>
        <w:rPr>
          <w:u w:val="single"/>
        </w:rPr>
        <w:t>All:</w:t>
      </w:r>
      <w:r>
        <w:tab/>
      </w:r>
      <w:r>
        <w:tab/>
      </w:r>
      <w:r w:rsidR="003F1688">
        <w:rPr>
          <w:b/>
          <w:bCs/>
        </w:rPr>
        <w:t>Let us take risks and follow you.</w:t>
      </w:r>
    </w:p>
    <w:p w14:paraId="5855FA60" w14:textId="68AAF977" w:rsidR="00BF6268" w:rsidRDefault="00BF6268" w:rsidP="008C0C8E">
      <w:pPr>
        <w:spacing w:after="0"/>
      </w:pPr>
    </w:p>
    <w:p w14:paraId="02312FFD" w14:textId="570C78C0" w:rsidR="00291394" w:rsidRDefault="008C0C8E" w:rsidP="008C0C8E">
      <w:pPr>
        <w:spacing w:after="0"/>
      </w:pPr>
      <w:r>
        <w:t>We pray for [Name] and their ministry in [place].</w:t>
      </w:r>
    </w:p>
    <w:p w14:paraId="1481363E" w14:textId="4B389E0B" w:rsidR="008C0C8E" w:rsidRDefault="008C0C8E" w:rsidP="008C0C8E">
      <w:pPr>
        <w:spacing w:after="0"/>
      </w:pPr>
      <w:r>
        <w:t>Thank you for calling them and guiding them along an unknown path.</w:t>
      </w:r>
    </w:p>
    <w:p w14:paraId="5613D74D" w14:textId="255F5B50" w:rsidR="008C0C8E" w:rsidRDefault="001D0C6C" w:rsidP="008C0C8E">
      <w:pPr>
        <w:spacing w:after="0"/>
      </w:pPr>
      <w:r>
        <w:t>Thank you for sustaining them with ideas, inspiration and the motivation to keep going.</w:t>
      </w:r>
    </w:p>
    <w:p w14:paraId="563EC65B" w14:textId="06A90270" w:rsidR="001D0C6C" w:rsidRDefault="001D0C6C" w:rsidP="008C0C8E">
      <w:pPr>
        <w:spacing w:after="0"/>
      </w:pPr>
      <w:r>
        <w:t>Thank you for times of joy and times of challenge</w:t>
      </w:r>
      <w:r w:rsidR="00E263FB">
        <w:t>,</w:t>
      </w:r>
      <w:r>
        <w:t xml:space="preserve"> as both are needed for growth.</w:t>
      </w:r>
    </w:p>
    <w:p w14:paraId="2CB24CDF" w14:textId="3BEF16D2" w:rsidR="00E263FB" w:rsidRDefault="00E263FB" w:rsidP="008C0C8E">
      <w:pPr>
        <w:spacing w:after="0"/>
      </w:pPr>
      <w:r>
        <w:t xml:space="preserve">Thank you for </w:t>
      </w:r>
      <w:r w:rsidR="003C064E">
        <w:t>what we can learn from each other</w:t>
      </w:r>
    </w:p>
    <w:p w14:paraId="5E4B4602" w14:textId="05A1BEC9" w:rsidR="003C064E" w:rsidRDefault="003C064E" w:rsidP="008C0C8E">
      <w:pPr>
        <w:spacing w:after="0"/>
      </w:pPr>
      <w:r>
        <w:tab/>
        <w:t>even when we think we know it all.</w:t>
      </w:r>
    </w:p>
    <w:p w14:paraId="2920E7C8" w14:textId="6E68B76C" w:rsidR="003C064E" w:rsidRDefault="003C064E" w:rsidP="008C0C8E">
      <w:pPr>
        <w:spacing w:after="0"/>
      </w:pPr>
    </w:p>
    <w:p w14:paraId="14D76163" w14:textId="77777777" w:rsidR="003C064E" w:rsidRDefault="003C064E" w:rsidP="003C064E">
      <w:pPr>
        <w:spacing w:after="0"/>
      </w:pPr>
      <w:r>
        <w:rPr>
          <w:u w:val="single"/>
        </w:rPr>
        <w:t>Leader:</w:t>
      </w:r>
      <w:r>
        <w:tab/>
      </w:r>
      <w:r>
        <w:tab/>
        <w:t>God, you are going ahead of us.</w:t>
      </w:r>
    </w:p>
    <w:p w14:paraId="25BFCC70" w14:textId="77777777" w:rsidR="003C064E" w:rsidRPr="003F1688" w:rsidRDefault="003C064E" w:rsidP="003C064E">
      <w:pPr>
        <w:spacing w:after="0"/>
        <w:rPr>
          <w:b/>
          <w:bCs/>
        </w:rPr>
      </w:pPr>
      <w:r>
        <w:rPr>
          <w:u w:val="single"/>
        </w:rPr>
        <w:t>All:</w:t>
      </w:r>
      <w:r>
        <w:tab/>
      </w:r>
      <w:r>
        <w:tab/>
      </w:r>
      <w:r>
        <w:rPr>
          <w:b/>
          <w:bCs/>
        </w:rPr>
        <w:t>Let us take risks and follow you.</w:t>
      </w:r>
    </w:p>
    <w:p w14:paraId="4251AD49" w14:textId="4A12A460" w:rsidR="003C064E" w:rsidRDefault="003C064E" w:rsidP="008C0C8E">
      <w:pPr>
        <w:spacing w:after="0"/>
      </w:pPr>
    </w:p>
    <w:p w14:paraId="5CED7318" w14:textId="6536C1AF" w:rsidR="00027463" w:rsidRDefault="00F11EF0" w:rsidP="008C0C8E">
      <w:pPr>
        <w:spacing w:after="0"/>
      </w:pPr>
      <w:r>
        <w:t xml:space="preserve">We ask your blessing on our community – inside and outside of </w:t>
      </w:r>
      <w:r w:rsidR="00A26C2C">
        <w:t xml:space="preserve">the </w:t>
      </w:r>
      <w:r>
        <w:t>Church.</w:t>
      </w:r>
    </w:p>
    <w:p w14:paraId="19996CEA" w14:textId="660A2F99" w:rsidR="00F11EF0" w:rsidRDefault="00F11EF0" w:rsidP="008C0C8E">
      <w:pPr>
        <w:spacing w:after="0"/>
      </w:pPr>
      <w:r>
        <w:t>Bless th</w:t>
      </w:r>
      <w:r w:rsidR="009F4A64">
        <w:t xml:space="preserve">ose who are lonely or don’t </w:t>
      </w:r>
      <w:r w:rsidR="00A26C2C">
        <w:t xml:space="preserve">seem to </w:t>
      </w:r>
      <w:r w:rsidR="009F4A64">
        <w:t>fit in.</w:t>
      </w:r>
    </w:p>
    <w:p w14:paraId="4D4C4230" w14:textId="47678A17" w:rsidR="009F4A64" w:rsidRDefault="009F4A64" w:rsidP="008C0C8E">
      <w:pPr>
        <w:spacing w:after="0"/>
      </w:pPr>
      <w:r>
        <w:t xml:space="preserve">Bless families of all constellations and </w:t>
      </w:r>
      <w:r w:rsidR="00F579E2">
        <w:t>those still in the making.</w:t>
      </w:r>
    </w:p>
    <w:p w14:paraId="3D38BF0D" w14:textId="24845BEE" w:rsidR="00F579E2" w:rsidRDefault="00F579E2" w:rsidP="008C0C8E">
      <w:pPr>
        <w:spacing w:after="0"/>
      </w:pPr>
      <w:r>
        <w:t>Bless the triers, the believers, the doubters</w:t>
      </w:r>
      <w:r w:rsidR="00E261FF">
        <w:t xml:space="preserve"> and the seekers;</w:t>
      </w:r>
    </w:p>
    <w:p w14:paraId="04C77495" w14:textId="12FD7336" w:rsidR="00E261FF" w:rsidRDefault="00E261FF" w:rsidP="008C0C8E">
      <w:pPr>
        <w:spacing w:after="0"/>
      </w:pPr>
      <w:r>
        <w:t xml:space="preserve">Bless the preachers, pastors, </w:t>
      </w:r>
      <w:r w:rsidR="00A26C2C">
        <w:t xml:space="preserve">and </w:t>
      </w:r>
      <w:r>
        <w:t>pioneers</w:t>
      </w:r>
      <w:r w:rsidR="009C1FE8">
        <w:t>.</w:t>
      </w:r>
    </w:p>
    <w:p w14:paraId="67B0F59C" w14:textId="5C756B14" w:rsidR="00E261FF" w:rsidRDefault="009C1FE8" w:rsidP="008C0C8E">
      <w:pPr>
        <w:spacing w:after="0"/>
      </w:pPr>
      <w:r>
        <w:t>B</w:t>
      </w:r>
      <w:r w:rsidR="00E261FF">
        <w:t>less each one of us</w:t>
      </w:r>
      <w:r>
        <w:t>,</w:t>
      </w:r>
      <w:r w:rsidR="00E261FF">
        <w:t xml:space="preserve"> and let us hear you</w:t>
      </w:r>
      <w:r>
        <w:t>r</w:t>
      </w:r>
      <w:r w:rsidR="00E261FF">
        <w:t xml:space="preserve"> call upon our lives.</w:t>
      </w:r>
    </w:p>
    <w:p w14:paraId="7650BE07" w14:textId="1297045D" w:rsidR="00E261FF" w:rsidRDefault="00E261FF" w:rsidP="008C0C8E">
      <w:pPr>
        <w:spacing w:after="0"/>
      </w:pPr>
    </w:p>
    <w:p w14:paraId="79FDBCB3" w14:textId="77777777" w:rsidR="00E261FF" w:rsidRDefault="00E261FF" w:rsidP="00E261FF">
      <w:pPr>
        <w:spacing w:after="0"/>
      </w:pPr>
      <w:r>
        <w:rPr>
          <w:u w:val="single"/>
        </w:rPr>
        <w:t>Leader:</w:t>
      </w:r>
      <w:r>
        <w:tab/>
      </w:r>
      <w:r>
        <w:tab/>
        <w:t>God, you are going ahead of us.</w:t>
      </w:r>
    </w:p>
    <w:p w14:paraId="163D144B" w14:textId="77777777" w:rsidR="00E261FF" w:rsidRPr="003F1688" w:rsidRDefault="00E261FF" w:rsidP="00E261FF">
      <w:pPr>
        <w:spacing w:after="0"/>
        <w:rPr>
          <w:b/>
          <w:bCs/>
        </w:rPr>
      </w:pPr>
      <w:r>
        <w:rPr>
          <w:u w:val="single"/>
        </w:rPr>
        <w:t>All:</w:t>
      </w:r>
      <w:r>
        <w:tab/>
      </w:r>
      <w:r>
        <w:tab/>
      </w:r>
      <w:r>
        <w:rPr>
          <w:b/>
          <w:bCs/>
        </w:rPr>
        <w:t>Let us take risks and follow you.</w:t>
      </w:r>
    </w:p>
    <w:p w14:paraId="468F13F7" w14:textId="484CC186" w:rsidR="00E261FF" w:rsidRDefault="00E261FF" w:rsidP="008C0C8E">
      <w:pPr>
        <w:spacing w:after="0"/>
      </w:pPr>
    </w:p>
    <w:p w14:paraId="78F90AD4" w14:textId="245C761D" w:rsidR="00E162F2" w:rsidRDefault="006806D3" w:rsidP="008C0C8E">
      <w:pPr>
        <w:spacing w:after="0"/>
      </w:pPr>
      <w:r>
        <w:t>We ask you to challenge us, God of the Upside-down Kingdom.</w:t>
      </w:r>
    </w:p>
    <w:p w14:paraId="0A2BEAFD" w14:textId="5B4559A9" w:rsidR="006806D3" w:rsidRDefault="006806D3" w:rsidP="008C0C8E">
      <w:pPr>
        <w:spacing w:after="0"/>
      </w:pPr>
      <w:r>
        <w:t>Challenge our tradition</w:t>
      </w:r>
      <w:r w:rsidR="00CA3E16">
        <w:t>alism</w:t>
      </w:r>
      <w:r>
        <w:t xml:space="preserve"> and help us to cherish what is</w:t>
      </w:r>
      <w:r w:rsidR="00CA3E16">
        <w:t xml:space="preserve"> still</w:t>
      </w:r>
      <w:r>
        <w:t xml:space="preserve"> good.</w:t>
      </w:r>
    </w:p>
    <w:p w14:paraId="173452AF" w14:textId="4081534D" w:rsidR="006806D3" w:rsidRDefault="006806D3" w:rsidP="008C0C8E">
      <w:pPr>
        <w:spacing w:after="0"/>
      </w:pPr>
      <w:r>
        <w:t xml:space="preserve">Challenge our beliefs and help us </w:t>
      </w:r>
      <w:r w:rsidR="004E081B">
        <w:t>to live out radical Gospel truths.</w:t>
      </w:r>
    </w:p>
    <w:p w14:paraId="3C657861" w14:textId="1B3B4C14" w:rsidR="004E081B" w:rsidRDefault="004E081B" w:rsidP="008C0C8E">
      <w:pPr>
        <w:spacing w:after="0"/>
      </w:pPr>
      <w:r>
        <w:t>Challenge our prejudices and help us to love unconditionally.</w:t>
      </w:r>
    </w:p>
    <w:p w14:paraId="4CE26A9D" w14:textId="0C658F91" w:rsidR="004E081B" w:rsidRDefault="004E081B" w:rsidP="008C0C8E">
      <w:pPr>
        <w:spacing w:after="0"/>
      </w:pPr>
      <w:r>
        <w:t xml:space="preserve">Challenge our ideas of </w:t>
      </w:r>
      <w:r w:rsidR="00610403">
        <w:t>fairness and help us fight for justice.</w:t>
      </w:r>
    </w:p>
    <w:p w14:paraId="2F416D71" w14:textId="7C1051A1" w:rsidR="00610403" w:rsidRDefault="00610403" w:rsidP="008C0C8E">
      <w:pPr>
        <w:spacing w:after="0"/>
      </w:pPr>
    </w:p>
    <w:p w14:paraId="5A62FAB0" w14:textId="77777777" w:rsidR="00610403" w:rsidRDefault="00610403" w:rsidP="00610403">
      <w:pPr>
        <w:spacing w:after="0"/>
      </w:pPr>
      <w:r>
        <w:rPr>
          <w:u w:val="single"/>
        </w:rPr>
        <w:t>Leader:</w:t>
      </w:r>
      <w:r>
        <w:tab/>
      </w:r>
      <w:r>
        <w:tab/>
        <w:t>God, you are going ahead of us.</w:t>
      </w:r>
    </w:p>
    <w:p w14:paraId="223828ED" w14:textId="77777777" w:rsidR="00610403" w:rsidRPr="003F1688" w:rsidRDefault="00610403" w:rsidP="00610403">
      <w:pPr>
        <w:spacing w:after="0"/>
        <w:rPr>
          <w:b/>
          <w:bCs/>
        </w:rPr>
      </w:pPr>
      <w:r>
        <w:rPr>
          <w:u w:val="single"/>
        </w:rPr>
        <w:t>All:</w:t>
      </w:r>
      <w:r>
        <w:tab/>
      </w:r>
      <w:r>
        <w:tab/>
      </w:r>
      <w:r>
        <w:rPr>
          <w:b/>
          <w:bCs/>
        </w:rPr>
        <w:t>Let us take risks and follow you.</w:t>
      </w:r>
    </w:p>
    <w:p w14:paraId="6BAA364C" w14:textId="77777777" w:rsidR="00E162F2" w:rsidRDefault="00E162F2" w:rsidP="008C0C8E">
      <w:pPr>
        <w:spacing w:after="0"/>
      </w:pPr>
    </w:p>
    <w:p w14:paraId="43A91B41" w14:textId="7AC5AC07" w:rsidR="0026283C" w:rsidRDefault="0026283C" w:rsidP="008C0C8E">
      <w:pPr>
        <w:spacing w:after="0"/>
      </w:pPr>
      <w:r>
        <w:t xml:space="preserve">Wherever we go, God, you are ahead of us. We ask you to guide us </w:t>
      </w:r>
      <w:r w:rsidR="00E162F2">
        <w:t>and help us follow The Way</w:t>
      </w:r>
      <w:r w:rsidR="00610403">
        <w:t xml:space="preserve"> in Christ’s name. Amen</w:t>
      </w:r>
    </w:p>
    <w:p w14:paraId="5C781816" w14:textId="36920D21" w:rsidR="00BF6268" w:rsidRDefault="002A6035" w:rsidP="00BF6268">
      <w:pPr>
        <w:pStyle w:val="Heading1"/>
      </w:pPr>
      <w:r>
        <w:lastRenderedPageBreak/>
        <w:t>Prayer labyrinth</w:t>
      </w:r>
    </w:p>
    <w:p w14:paraId="04632984" w14:textId="4C7DAF41" w:rsidR="00BF6268" w:rsidRDefault="002A6035" w:rsidP="00BF6268">
      <w:pPr>
        <w:rPr>
          <w:i/>
          <w:iCs/>
        </w:rPr>
      </w:pPr>
      <w:r>
        <w:rPr>
          <w:i/>
          <w:iCs/>
        </w:rPr>
        <w:t>Mark out a labyrinth in the church or outside. You can find patterns and instructions for this o</w:t>
      </w:r>
      <w:r w:rsidR="00730A2F">
        <w:rPr>
          <w:i/>
          <w:iCs/>
        </w:rPr>
        <w:t xml:space="preserve">n the Methodist Website: </w:t>
      </w:r>
      <w:hyperlink r:id="rId5" w:history="1">
        <w:r w:rsidR="002C59AE" w:rsidRPr="00E67BF1">
          <w:rPr>
            <w:rStyle w:val="Hyperlink"/>
            <w:i/>
            <w:iCs/>
          </w:rPr>
          <w:t>www.methodist.org.uk/our-faith/worship/singing-the-faith-plus/prayer-in-worship/creative-prayer-ideas/sacred-spaces-and-labyrinths</w:t>
        </w:r>
      </w:hyperlink>
      <w:r w:rsidR="00BD5515">
        <w:rPr>
          <w:i/>
          <w:iCs/>
        </w:rPr>
        <w:t xml:space="preserve"> </w:t>
      </w:r>
      <w:r w:rsidR="00156BEE">
        <w:rPr>
          <w:i/>
          <w:iCs/>
        </w:rPr>
        <w:t>There are many ways to do labyrinths</w:t>
      </w:r>
      <w:r w:rsidR="00075957">
        <w:rPr>
          <w:i/>
          <w:iCs/>
        </w:rPr>
        <w:t xml:space="preserve"> – here are a few suggestions for prayer stations along the way:</w:t>
      </w:r>
    </w:p>
    <w:p w14:paraId="0C1861CD" w14:textId="4FF899A8" w:rsidR="00156BEE" w:rsidRDefault="00A243B9" w:rsidP="00555818">
      <w:pPr>
        <w:pStyle w:val="ListParagraph"/>
        <w:numPr>
          <w:ilvl w:val="0"/>
          <w:numId w:val="1"/>
        </w:numPr>
      </w:pPr>
      <w:r>
        <w:t xml:space="preserve">A pile of </w:t>
      </w:r>
      <w:r w:rsidR="002E3E13">
        <w:t>pe</w:t>
      </w:r>
      <w:r w:rsidR="002E3519">
        <w:t>bbles</w:t>
      </w:r>
      <w:r>
        <w:t xml:space="preserve"> </w:t>
      </w:r>
      <w:r w:rsidR="002E3E13">
        <w:t>can be dropped into a bowl</w:t>
      </w:r>
      <w:r w:rsidR="002E3519">
        <w:t xml:space="preserve"> of water</w:t>
      </w:r>
      <w:r w:rsidR="002E3E13">
        <w:t xml:space="preserve"> </w:t>
      </w:r>
      <w:r>
        <w:t>invit</w:t>
      </w:r>
      <w:r w:rsidR="002E3519">
        <w:t>ing</w:t>
      </w:r>
      <w:r>
        <w:t xml:space="preserve"> people to think of issues, thoughts and challenges that </w:t>
      </w:r>
      <w:r w:rsidR="002E3E13">
        <w:t xml:space="preserve">hold back their “inner pioneer”. </w:t>
      </w:r>
    </w:p>
    <w:p w14:paraId="6E512930" w14:textId="0CB91CD2" w:rsidR="00B5392F" w:rsidRDefault="008D29EB" w:rsidP="00555818">
      <w:pPr>
        <w:pStyle w:val="ListParagraph"/>
        <w:numPr>
          <w:ilvl w:val="0"/>
          <w:numId w:val="1"/>
        </w:numPr>
      </w:pPr>
      <w:r>
        <w:t>Arrange a display of hiking gear, including walking shoes,</w:t>
      </w:r>
      <w:r w:rsidR="00E1523F">
        <w:t xml:space="preserve"> compass</w:t>
      </w:r>
      <w:r w:rsidR="004D5175">
        <w:t xml:space="preserve">, </w:t>
      </w:r>
      <w:r w:rsidR="00C057E9">
        <w:t xml:space="preserve">and an emergency ration or distress signal/whistle. </w:t>
      </w:r>
      <w:r w:rsidR="004D5175">
        <w:t>Cut an old map</w:t>
      </w:r>
      <w:r w:rsidR="00B5392F">
        <w:t xml:space="preserve"> into smaller pieces and invite people to write prayers of encouragement for the pioneer to support them in times when they might feel disorientated and lost.</w:t>
      </w:r>
      <w:r w:rsidR="008739EE">
        <w:t xml:space="preserve"> </w:t>
      </w:r>
      <w:r w:rsidR="00480E6C">
        <w:t>In</w:t>
      </w:r>
      <w:r w:rsidR="008739EE">
        <w:t xml:space="preserve"> the end, the pioneer will receive this collection of prayers.</w:t>
      </w:r>
    </w:p>
    <w:p w14:paraId="080119FB" w14:textId="283C4FC1" w:rsidR="00BF6268" w:rsidRDefault="00804EEE" w:rsidP="00BF6268">
      <w:pPr>
        <w:pStyle w:val="ListParagraph"/>
        <w:numPr>
          <w:ilvl w:val="0"/>
          <w:numId w:val="1"/>
        </w:numPr>
      </w:pPr>
      <w:r>
        <w:t>You’ll need a dish full of different buttons. As people take a button</w:t>
      </w:r>
      <w:r w:rsidR="00771924">
        <w:t xml:space="preserve"> and put it in their pockets</w:t>
      </w:r>
      <w:r>
        <w:t>, i</w:t>
      </w:r>
      <w:r w:rsidR="00402FA6">
        <w:t xml:space="preserve">nvite </w:t>
      </w:r>
      <w:r>
        <w:t>them</w:t>
      </w:r>
      <w:r w:rsidR="00402FA6">
        <w:t xml:space="preserve"> to identify one “pioneering action” that they’d like to take up. This could be a further conversation with the pioneer, a visit to a New Place for New People, or working on their own pioneering ideas</w:t>
      </w:r>
      <w:r w:rsidR="00EC2D60">
        <w:t xml:space="preserve">, learn more about NPNP etc. </w:t>
      </w:r>
      <w:r w:rsidR="00771924">
        <w:t xml:space="preserve">Whenever they find the button in their coat, they will remember their </w:t>
      </w:r>
      <w:r w:rsidR="007142FD">
        <w:t>action (and hopefully carry it out!)</w:t>
      </w:r>
    </w:p>
    <w:p w14:paraId="31B06C50" w14:textId="75D6B9E5" w:rsidR="00BF6268" w:rsidRDefault="00BF6268" w:rsidP="00BF6268">
      <w:pPr>
        <w:pStyle w:val="Heading1"/>
      </w:pPr>
      <w:r>
        <w:t>Blessing</w:t>
      </w:r>
    </w:p>
    <w:p w14:paraId="49A68079" w14:textId="3BC85032" w:rsidR="00BF6268" w:rsidRDefault="005B6587" w:rsidP="00CD761A">
      <w:pPr>
        <w:spacing w:after="0"/>
      </w:pPr>
      <w:r>
        <w:t>As we go out of this place</w:t>
      </w:r>
    </w:p>
    <w:p w14:paraId="539554CF" w14:textId="1D15955A" w:rsidR="005B6587" w:rsidRDefault="00676A81" w:rsidP="00CD761A">
      <w:pPr>
        <w:spacing w:after="0"/>
      </w:pPr>
      <w:r>
        <w:t>to worship God with our lives,</w:t>
      </w:r>
    </w:p>
    <w:p w14:paraId="600F6B78" w14:textId="0290104A" w:rsidR="00676A81" w:rsidRDefault="00676A81" w:rsidP="00CD761A">
      <w:pPr>
        <w:spacing w:after="0"/>
      </w:pPr>
      <w:r>
        <w:t>may love surround us wherever we go,</w:t>
      </w:r>
    </w:p>
    <w:p w14:paraId="063E3D7D" w14:textId="79484585" w:rsidR="00676A81" w:rsidRDefault="00676A81" w:rsidP="00CD761A">
      <w:pPr>
        <w:spacing w:after="0"/>
      </w:pPr>
      <w:r>
        <w:t xml:space="preserve">may </w:t>
      </w:r>
      <w:r w:rsidR="0007329C">
        <w:t xml:space="preserve">we </w:t>
      </w:r>
      <w:r w:rsidR="0057709F">
        <w:t>love the world around us,</w:t>
      </w:r>
    </w:p>
    <w:p w14:paraId="4D3EEC65" w14:textId="77777777" w:rsidR="0057709F" w:rsidRDefault="0007329C" w:rsidP="00CD761A">
      <w:pPr>
        <w:spacing w:after="0"/>
      </w:pPr>
      <w:r>
        <w:t xml:space="preserve">and may </w:t>
      </w:r>
      <w:r w:rsidR="0057709F">
        <w:t>we see Christ in those we meet.</w:t>
      </w:r>
    </w:p>
    <w:p w14:paraId="72EA8FA8" w14:textId="6B08F21B" w:rsidR="0007329C" w:rsidRDefault="0057709F" w:rsidP="00CD761A">
      <w:pPr>
        <w:spacing w:after="0"/>
      </w:pPr>
      <w:r>
        <w:t>Amen</w:t>
      </w:r>
      <w:r w:rsidR="0007329C">
        <w:t xml:space="preserve"> </w:t>
      </w:r>
    </w:p>
    <w:p w14:paraId="516CF5D0" w14:textId="5C1F038E" w:rsidR="00BF6268" w:rsidRDefault="00BF6268" w:rsidP="00BF6268"/>
    <w:p w14:paraId="2CD83401" w14:textId="5F36550B" w:rsidR="00BF6268" w:rsidRDefault="00BF6268" w:rsidP="00BF6268">
      <w:pPr>
        <w:pStyle w:val="Heading1"/>
      </w:pPr>
      <w:r>
        <w:t>Starter Questions for an interview-style conversation</w:t>
      </w:r>
      <w:bookmarkStart w:id="0" w:name="_GoBack"/>
      <w:bookmarkEnd w:id="0"/>
    </w:p>
    <w:p w14:paraId="42697BF6" w14:textId="5F4AC479" w:rsidR="002961EC" w:rsidRDefault="002961EC" w:rsidP="00CD761A">
      <w:pPr>
        <w:pStyle w:val="ListParagraph"/>
        <w:numPr>
          <w:ilvl w:val="0"/>
          <w:numId w:val="3"/>
        </w:numPr>
      </w:pPr>
      <w:r>
        <w:t>What do you enjoy most about your ministry?</w:t>
      </w:r>
    </w:p>
    <w:p w14:paraId="52604633" w14:textId="53452955" w:rsidR="00370C09" w:rsidRDefault="00370C09" w:rsidP="00CD761A">
      <w:pPr>
        <w:pStyle w:val="ListParagraph"/>
        <w:numPr>
          <w:ilvl w:val="0"/>
          <w:numId w:val="3"/>
        </w:numPr>
      </w:pPr>
      <w:r>
        <w:t>Why do you do what you do?</w:t>
      </w:r>
    </w:p>
    <w:p w14:paraId="1F4F8443" w14:textId="10596AE6" w:rsidR="00370C09" w:rsidRDefault="00370C09" w:rsidP="00CD761A">
      <w:pPr>
        <w:pStyle w:val="ListParagraph"/>
        <w:numPr>
          <w:ilvl w:val="0"/>
          <w:numId w:val="3"/>
        </w:numPr>
      </w:pPr>
      <w:r>
        <w:t>What motivates you?</w:t>
      </w:r>
    </w:p>
    <w:p w14:paraId="750BF5C8" w14:textId="29CB1FC2" w:rsidR="002961EC" w:rsidRDefault="002961EC" w:rsidP="00CD761A">
      <w:pPr>
        <w:pStyle w:val="ListParagraph"/>
        <w:numPr>
          <w:ilvl w:val="0"/>
          <w:numId w:val="3"/>
        </w:numPr>
      </w:pPr>
      <w:r>
        <w:t>What is the greatest challenge you face as a pioneer?</w:t>
      </w:r>
    </w:p>
    <w:p w14:paraId="708E1D41" w14:textId="5A847DBA" w:rsidR="002961EC" w:rsidRDefault="00375665" w:rsidP="00CD761A">
      <w:pPr>
        <w:pStyle w:val="ListParagraph"/>
        <w:numPr>
          <w:ilvl w:val="0"/>
          <w:numId w:val="3"/>
        </w:numPr>
      </w:pPr>
      <w:r>
        <w:t>Thinking back over the past month or so, where have you experienced God?</w:t>
      </w:r>
    </w:p>
    <w:p w14:paraId="27D82FC0" w14:textId="6CD87B75" w:rsidR="00375665" w:rsidRDefault="00375665" w:rsidP="00CD761A">
      <w:pPr>
        <w:pStyle w:val="ListParagraph"/>
        <w:numPr>
          <w:ilvl w:val="0"/>
          <w:numId w:val="3"/>
        </w:numPr>
      </w:pPr>
      <w:r>
        <w:t>What is “pioneering” about your project?</w:t>
      </w:r>
    </w:p>
    <w:p w14:paraId="480521D4" w14:textId="7443A893" w:rsidR="00375665" w:rsidRDefault="008308C4" w:rsidP="00CD761A">
      <w:pPr>
        <w:pStyle w:val="ListParagraph"/>
        <w:numPr>
          <w:ilvl w:val="0"/>
          <w:numId w:val="3"/>
        </w:numPr>
      </w:pPr>
      <w:r>
        <w:t>What message do you bring from your community?</w:t>
      </w:r>
    </w:p>
    <w:p w14:paraId="62A7118D" w14:textId="1F871EC3" w:rsidR="00B83827" w:rsidRDefault="00B83827" w:rsidP="00CD761A">
      <w:pPr>
        <w:pStyle w:val="ListParagraph"/>
        <w:numPr>
          <w:ilvl w:val="0"/>
          <w:numId w:val="3"/>
        </w:numPr>
      </w:pPr>
      <w:r>
        <w:t>How do you worship in a pioneer community?</w:t>
      </w:r>
    </w:p>
    <w:p w14:paraId="1DB3E2BA" w14:textId="75E981FF" w:rsidR="00B83827" w:rsidRDefault="000E546E" w:rsidP="00CD761A">
      <w:pPr>
        <w:pStyle w:val="ListParagraph"/>
        <w:numPr>
          <w:ilvl w:val="0"/>
          <w:numId w:val="3"/>
        </w:numPr>
      </w:pPr>
      <w:r>
        <w:t>What are the main differences between a pioneer community and a traditional church?</w:t>
      </w:r>
    </w:p>
    <w:p w14:paraId="3124F884" w14:textId="20B5E0E9" w:rsidR="000E546E" w:rsidRDefault="000E546E" w:rsidP="00CD761A">
      <w:pPr>
        <w:pStyle w:val="ListParagraph"/>
        <w:numPr>
          <w:ilvl w:val="0"/>
          <w:numId w:val="3"/>
        </w:numPr>
      </w:pPr>
      <w:r>
        <w:t>Can you identify something distinctively Methodist about your project?</w:t>
      </w:r>
    </w:p>
    <w:p w14:paraId="4FF9B69D" w14:textId="22B1E2AA" w:rsidR="008308C4" w:rsidRDefault="008308C4" w:rsidP="00CD761A">
      <w:pPr>
        <w:pStyle w:val="ListParagraph"/>
        <w:numPr>
          <w:ilvl w:val="0"/>
          <w:numId w:val="3"/>
        </w:numPr>
      </w:pPr>
      <w:r>
        <w:t>How can we help you?</w:t>
      </w:r>
    </w:p>
    <w:p w14:paraId="1D51473C" w14:textId="68D89AAE" w:rsidR="00EC1D79" w:rsidRPr="002961EC" w:rsidRDefault="00EC1D79" w:rsidP="00EC1D79">
      <w:pPr>
        <w:pStyle w:val="ListParagraph"/>
      </w:pPr>
    </w:p>
    <w:sectPr w:rsidR="00EC1D79" w:rsidRPr="002961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AFFAC" w16cex:dateUtc="2022-12-19T15:20:00Z"/>
  <w16cex:commentExtensible w16cex:durableId="274B002C" w16cex:dateUtc="2022-12-19T15:22:00Z"/>
  <w16cex:commentExtensible w16cex:durableId="274D7756" w16cex:dateUtc="2022-12-21T12:15:00Z"/>
  <w16cex:commentExtensible w16cex:durableId="274B00D3" w16cex:dateUtc="2022-12-19T15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122E63E" w16cid:durableId="274AFFAC"/>
  <w16cid:commentId w16cid:paraId="3C026486" w16cid:durableId="274B002C"/>
  <w16cid:commentId w16cid:paraId="4B248B7F" w16cid:durableId="274D7756"/>
  <w16cid:commentId w16cid:paraId="58B2F7A0" w16cid:durableId="274B00D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85C23"/>
    <w:multiLevelType w:val="hybridMultilevel"/>
    <w:tmpl w:val="2E68C300"/>
    <w:lvl w:ilvl="0" w:tplc="6030A50C">
      <w:start w:val="1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842B8"/>
    <w:multiLevelType w:val="hybridMultilevel"/>
    <w:tmpl w:val="9BFC9C5E"/>
    <w:lvl w:ilvl="0" w:tplc="6030A50C">
      <w:start w:val="1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743BED"/>
    <w:multiLevelType w:val="hybridMultilevel"/>
    <w:tmpl w:val="D610B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tDQ0MjSyNDM2MLBU0lEKTi0uzszPAykwrgUAVdtQsSwAAAA="/>
  </w:docVars>
  <w:rsids>
    <w:rsidRoot w:val="00BF6268"/>
    <w:rsid w:val="00005A53"/>
    <w:rsid w:val="00014097"/>
    <w:rsid w:val="00027463"/>
    <w:rsid w:val="0007329C"/>
    <w:rsid w:val="00075957"/>
    <w:rsid w:val="000C628C"/>
    <w:rsid w:val="000E546E"/>
    <w:rsid w:val="00156BEE"/>
    <w:rsid w:val="001D0C6C"/>
    <w:rsid w:val="0026283C"/>
    <w:rsid w:val="00283CD2"/>
    <w:rsid w:val="00291394"/>
    <w:rsid w:val="002961EC"/>
    <w:rsid w:val="002A6035"/>
    <w:rsid w:val="002C59AE"/>
    <w:rsid w:val="002E3519"/>
    <w:rsid w:val="002E3E13"/>
    <w:rsid w:val="00370C09"/>
    <w:rsid w:val="00375665"/>
    <w:rsid w:val="003C064E"/>
    <w:rsid w:val="003F1688"/>
    <w:rsid w:val="00402FA6"/>
    <w:rsid w:val="004304D9"/>
    <w:rsid w:val="00480E6C"/>
    <w:rsid w:val="004D5175"/>
    <w:rsid w:val="004D5E11"/>
    <w:rsid w:val="004E081B"/>
    <w:rsid w:val="00555818"/>
    <w:rsid w:val="0057709F"/>
    <w:rsid w:val="005B6587"/>
    <w:rsid w:val="00610403"/>
    <w:rsid w:val="006347F9"/>
    <w:rsid w:val="00676A81"/>
    <w:rsid w:val="006806D3"/>
    <w:rsid w:val="006C183C"/>
    <w:rsid w:val="007142FD"/>
    <w:rsid w:val="00730A2F"/>
    <w:rsid w:val="00733399"/>
    <w:rsid w:val="00771924"/>
    <w:rsid w:val="00804EEE"/>
    <w:rsid w:val="008308C4"/>
    <w:rsid w:val="0083418C"/>
    <w:rsid w:val="008739EE"/>
    <w:rsid w:val="008C0C8E"/>
    <w:rsid w:val="008D29EB"/>
    <w:rsid w:val="00966C56"/>
    <w:rsid w:val="0099516A"/>
    <w:rsid w:val="009C1FE8"/>
    <w:rsid w:val="009F4A64"/>
    <w:rsid w:val="00A243B9"/>
    <w:rsid w:val="00A26C2C"/>
    <w:rsid w:val="00A53682"/>
    <w:rsid w:val="00B12758"/>
    <w:rsid w:val="00B5392F"/>
    <w:rsid w:val="00B83827"/>
    <w:rsid w:val="00BD5515"/>
    <w:rsid w:val="00BF6268"/>
    <w:rsid w:val="00C057E9"/>
    <w:rsid w:val="00CA3E16"/>
    <w:rsid w:val="00CD0D4B"/>
    <w:rsid w:val="00CD761A"/>
    <w:rsid w:val="00D060BD"/>
    <w:rsid w:val="00D677FA"/>
    <w:rsid w:val="00D7199A"/>
    <w:rsid w:val="00D914EE"/>
    <w:rsid w:val="00E1523F"/>
    <w:rsid w:val="00E162F2"/>
    <w:rsid w:val="00E261FF"/>
    <w:rsid w:val="00E263FB"/>
    <w:rsid w:val="00EB1423"/>
    <w:rsid w:val="00EC1D79"/>
    <w:rsid w:val="00EC2D60"/>
    <w:rsid w:val="00ED5F62"/>
    <w:rsid w:val="00F11EF0"/>
    <w:rsid w:val="00F21771"/>
    <w:rsid w:val="00F579E2"/>
    <w:rsid w:val="00FA2DE7"/>
    <w:rsid w:val="00FB5A7F"/>
    <w:rsid w:val="00FB6DF0"/>
    <w:rsid w:val="00FF6EEB"/>
    <w:rsid w:val="00FF7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7FCA9"/>
  <w15:chartTrackingRefBased/>
  <w15:docId w15:val="{ACF0CD13-4AB3-437B-90FC-1E55B31AA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6268"/>
  </w:style>
  <w:style w:type="paragraph" w:styleId="Heading1">
    <w:name w:val="heading 1"/>
    <w:basedOn w:val="Normal"/>
    <w:next w:val="Normal"/>
    <w:link w:val="Heading1Char"/>
    <w:uiPriority w:val="9"/>
    <w:qFormat/>
    <w:rsid w:val="00BF6268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B43412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626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9B00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F626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851C00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F626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87200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626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A36800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626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591200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26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78230C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26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A36800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26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591200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6268"/>
    <w:rPr>
      <w:rFonts w:asciiTheme="majorHAnsi" w:eastAsiaTheme="majorEastAsia" w:hAnsiTheme="majorHAnsi" w:cstheme="majorBidi"/>
      <w:color w:val="B43412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6268"/>
    <w:rPr>
      <w:rFonts w:asciiTheme="majorHAnsi" w:eastAsiaTheme="majorEastAsia" w:hAnsiTheme="majorHAnsi" w:cstheme="majorBidi"/>
      <w:color w:val="F49B00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6268"/>
    <w:rPr>
      <w:rFonts w:asciiTheme="majorHAnsi" w:eastAsiaTheme="majorEastAsia" w:hAnsiTheme="majorHAnsi" w:cstheme="majorBidi"/>
      <w:color w:val="851C00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6268"/>
    <w:rPr>
      <w:rFonts w:asciiTheme="majorHAnsi" w:eastAsiaTheme="majorEastAsia" w:hAnsiTheme="majorHAnsi" w:cstheme="majorBidi"/>
      <w:i/>
      <w:iCs/>
      <w:color w:val="987200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6268"/>
    <w:rPr>
      <w:rFonts w:asciiTheme="majorHAnsi" w:eastAsiaTheme="majorEastAsia" w:hAnsiTheme="majorHAnsi" w:cstheme="majorBidi"/>
      <w:i/>
      <w:iCs/>
      <w:color w:val="A36800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6268"/>
    <w:rPr>
      <w:rFonts w:asciiTheme="majorHAnsi" w:eastAsiaTheme="majorEastAsia" w:hAnsiTheme="majorHAnsi" w:cstheme="majorBidi"/>
      <w:i/>
      <w:iCs/>
      <w:color w:val="591200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268"/>
    <w:rPr>
      <w:rFonts w:asciiTheme="majorHAnsi" w:eastAsiaTheme="majorEastAsia" w:hAnsiTheme="majorHAnsi" w:cstheme="majorBidi"/>
      <w:color w:val="78230C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268"/>
    <w:rPr>
      <w:rFonts w:asciiTheme="majorHAnsi" w:eastAsiaTheme="majorEastAsia" w:hAnsiTheme="majorHAnsi" w:cstheme="majorBidi"/>
      <w:color w:val="A36800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268"/>
    <w:rPr>
      <w:rFonts w:asciiTheme="majorHAnsi" w:eastAsiaTheme="majorEastAsia" w:hAnsiTheme="majorHAnsi" w:cstheme="majorBidi"/>
      <w:color w:val="591200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F6268"/>
    <w:pPr>
      <w:spacing w:line="240" w:lineRule="auto"/>
    </w:pPr>
    <w:rPr>
      <w:b/>
      <w:bCs/>
      <w:smallCaps/>
      <w:color w:val="E84C22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BF6268"/>
    <w:pPr>
      <w:spacing w:after="0" w:line="240" w:lineRule="auto"/>
      <w:contextualSpacing/>
    </w:pPr>
    <w:rPr>
      <w:rFonts w:asciiTheme="majorHAnsi" w:eastAsiaTheme="majorEastAsia" w:hAnsiTheme="majorHAnsi" w:cstheme="majorBidi"/>
      <w:color w:val="B43412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6268"/>
    <w:rPr>
      <w:rFonts w:asciiTheme="majorHAnsi" w:eastAsiaTheme="majorEastAsia" w:hAnsiTheme="majorHAnsi" w:cstheme="majorBidi"/>
      <w:color w:val="B43412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626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BF6268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BF6268"/>
    <w:rPr>
      <w:b/>
      <w:bCs/>
    </w:rPr>
  </w:style>
  <w:style w:type="character" w:styleId="Emphasis">
    <w:name w:val="Emphasis"/>
    <w:basedOn w:val="DefaultParagraphFont"/>
    <w:uiPriority w:val="20"/>
    <w:qFormat/>
    <w:rsid w:val="00BF6268"/>
    <w:rPr>
      <w:i/>
      <w:iCs/>
    </w:rPr>
  </w:style>
  <w:style w:type="paragraph" w:styleId="NoSpacing">
    <w:name w:val="No Spacing"/>
    <w:uiPriority w:val="1"/>
    <w:qFormat/>
    <w:rsid w:val="00BF626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F6268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F626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6268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E84C2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6268"/>
    <w:rPr>
      <w:rFonts w:asciiTheme="majorHAnsi" w:eastAsiaTheme="majorEastAsia" w:hAnsiTheme="majorHAnsi" w:cstheme="majorBidi"/>
      <w:color w:val="E84C22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F626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F6268"/>
    <w:rPr>
      <w:b w:val="0"/>
      <w:bCs w:val="0"/>
      <w:i/>
      <w:iCs/>
      <w:color w:val="E84C22" w:themeColor="accent1"/>
    </w:rPr>
  </w:style>
  <w:style w:type="character" w:styleId="SubtleReference">
    <w:name w:val="Subtle Reference"/>
    <w:basedOn w:val="DefaultParagraphFont"/>
    <w:uiPriority w:val="31"/>
    <w:qFormat/>
    <w:rsid w:val="00BF6268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F6268"/>
    <w:rPr>
      <w:b/>
      <w:bCs/>
      <w:smallCaps/>
      <w:color w:val="E84C22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F6268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F6268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BD5515"/>
    <w:rPr>
      <w:color w:val="CC9900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551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5581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C1D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C1D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C1D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D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D7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0D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0D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11" Type="http://schemas.microsoft.com/office/2016/09/relationships/commentsIds" Target="commentsIds.xml"/><Relationship Id="rId5" Type="http://schemas.openxmlformats.org/officeDocument/2006/relationships/hyperlink" Target="http://www.methodist.org.uk/our-faith/worship/singing-the-faith-plus/prayer-in-worship/creative-prayer-ideas/sacred-spaces-and-labyrinths" TargetMode="Externa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 Beaven</dc:creator>
  <cp:keywords/>
  <dc:description/>
  <cp:lastModifiedBy>Julian Bond</cp:lastModifiedBy>
  <cp:revision>4</cp:revision>
  <dcterms:created xsi:type="dcterms:W3CDTF">2023-01-09T08:24:00Z</dcterms:created>
  <dcterms:modified xsi:type="dcterms:W3CDTF">2023-01-13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4990ea-708e-4cc8-a450-71913e10d10d</vt:lpwstr>
  </property>
</Properties>
</file>